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A11756" w14:textId="61CDFCFA" w:rsidR="00FC0F3A" w:rsidRDefault="00FC0F3A">
      <w:r>
        <w:rPr>
          <w:noProof/>
        </w:rPr>
        <w:drawing>
          <wp:inline distT="0" distB="0" distL="0" distR="0" wp14:anchorId="7C464E9A" wp14:editId="0ED378CD">
            <wp:extent cx="5731510" cy="7827645"/>
            <wp:effectExtent l="0" t="0" r="2540" b="1905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2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85C07" w14:textId="7DD7BBAC" w:rsidR="006F42FA" w:rsidRDefault="006F42FA"/>
    <w:p w14:paraId="366EFEFA" w14:textId="2CAD3D04" w:rsidR="00FC0F3A" w:rsidRDefault="006F42FA" w:rsidP="006F42FA">
      <w:r>
        <w:t>2. Timetable:</w:t>
      </w:r>
    </w:p>
    <w:p w14:paraId="1AE95241" w14:textId="211EA29F" w:rsidR="00FC0F3A" w:rsidRDefault="00D33F10">
      <w:r>
        <w:rPr>
          <w:noProof/>
        </w:rPr>
        <w:lastRenderedPageBreak/>
        <w:drawing>
          <wp:inline distT="0" distB="0" distL="0" distR="0" wp14:anchorId="2F517E9C" wp14:editId="64730022">
            <wp:extent cx="5124450" cy="7048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704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3B72D" w14:textId="77777777" w:rsidR="00FC0F3A" w:rsidRDefault="00FC0F3A">
      <w:pPr>
        <w:widowControl/>
        <w:wordWrap/>
        <w:autoSpaceDE/>
        <w:autoSpaceDN/>
      </w:pPr>
      <w:r>
        <w:br w:type="page"/>
      </w:r>
    </w:p>
    <w:p w14:paraId="0ACC15C5" w14:textId="13EF6A00" w:rsidR="00FC0F3A" w:rsidRDefault="00FC0F3A">
      <w:r>
        <w:rPr>
          <w:rFonts w:hint="eastAsia"/>
        </w:rPr>
        <w:lastRenderedPageBreak/>
        <w:t>3</w:t>
      </w:r>
      <w:r>
        <w:t>. Abstract</w:t>
      </w:r>
    </w:p>
    <w:p w14:paraId="62C22E48" w14:textId="7A3CA748" w:rsidR="00D33F10" w:rsidRDefault="00D33F10">
      <w:r>
        <w:rPr>
          <w:noProof/>
        </w:rPr>
        <w:drawing>
          <wp:inline distT="0" distB="0" distL="0" distR="0" wp14:anchorId="03EA7D88" wp14:editId="55DE6DFF">
            <wp:extent cx="5305425" cy="71342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713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6D5BD" w14:textId="77777777" w:rsidR="00FC0F3A" w:rsidRDefault="00FC0F3A"/>
    <w:p w14:paraId="329D4733" w14:textId="753BD88C" w:rsidR="00FC0F3A" w:rsidRDefault="00FC0F3A"/>
    <w:p w14:paraId="7FC87BFA" w14:textId="19A84274" w:rsidR="006F42FA" w:rsidRPr="006F42FA" w:rsidRDefault="006F42FA" w:rsidP="00FA46DA">
      <w:pPr>
        <w:widowControl/>
        <w:wordWrap/>
        <w:autoSpaceDE/>
        <w:autoSpaceDN/>
      </w:pPr>
      <w:bookmarkStart w:id="0" w:name="_GoBack"/>
      <w:bookmarkEnd w:id="0"/>
    </w:p>
    <w:sectPr w:rsidR="006F42FA" w:rsidRPr="006F42F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476DC0"/>
    <w:multiLevelType w:val="hybridMultilevel"/>
    <w:tmpl w:val="1A8A62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zMDE3tbQ0NDcwNjRX0lEKTi0uzszPAykwrAUAE2bJrSwAAAA="/>
  </w:docVars>
  <w:rsids>
    <w:rsidRoot w:val="00512B57"/>
    <w:rsid w:val="00512B57"/>
    <w:rsid w:val="005E2552"/>
    <w:rsid w:val="006702C0"/>
    <w:rsid w:val="006F42FA"/>
    <w:rsid w:val="00730493"/>
    <w:rsid w:val="00D33F10"/>
    <w:rsid w:val="00FA46DA"/>
    <w:rsid w:val="00FC0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4FF3A"/>
  <w15:chartTrackingRefBased/>
  <w15:docId w15:val="{455E3B24-022E-4297-B135-918A2CF55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0F3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 Hyunduk</dc:creator>
  <cp:keywords/>
  <dc:description/>
  <cp:lastModifiedBy>abolfazl</cp:lastModifiedBy>
  <cp:revision>3</cp:revision>
  <cp:lastPrinted>2023-01-20T11:30:00Z</cp:lastPrinted>
  <dcterms:created xsi:type="dcterms:W3CDTF">2023-01-20T11:32:00Z</dcterms:created>
  <dcterms:modified xsi:type="dcterms:W3CDTF">2023-04-03T07:04:00Z</dcterms:modified>
</cp:coreProperties>
</file>